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995F15" w14:paraId="13DEFC19" w14:textId="77777777" w:rsidTr="005B39F1">
        <w:tc>
          <w:tcPr>
            <w:tcW w:w="2605" w:type="dxa"/>
          </w:tcPr>
          <w:p w14:paraId="22A56B04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TITLE:</w:t>
            </w:r>
          </w:p>
        </w:tc>
        <w:tc>
          <w:tcPr>
            <w:tcW w:w="6745" w:type="dxa"/>
            <w:shd w:val="clear" w:color="auto" w:fill="FFFFCC"/>
          </w:tcPr>
          <w:p w14:paraId="3F073DE9" w14:textId="64F80704" w:rsidR="00995F15" w:rsidRPr="00995F15" w:rsidRDefault="002C06FE" w:rsidP="002C06FE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2C06FE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echanical/Aerospace/Chemical Engineer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 – Experimental Study in Combustion</w:t>
            </w:r>
          </w:p>
        </w:tc>
      </w:tr>
      <w:tr w:rsidR="00995F15" w:rsidRPr="007E43CB" w14:paraId="7365D68F" w14:textId="77777777" w:rsidTr="005B39F1">
        <w:tc>
          <w:tcPr>
            <w:tcW w:w="2605" w:type="dxa"/>
          </w:tcPr>
          <w:p w14:paraId="6C7A067F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05837EA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FCD1737" w14:textId="77777777" w:rsidTr="005B39F1">
        <w:tc>
          <w:tcPr>
            <w:tcW w:w="2605" w:type="dxa"/>
          </w:tcPr>
          <w:p w14:paraId="24E521E3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EPARTMENT:</w:t>
            </w:r>
          </w:p>
        </w:tc>
        <w:tc>
          <w:tcPr>
            <w:tcW w:w="6745" w:type="dxa"/>
          </w:tcPr>
          <w:p w14:paraId="0551D7B6" w14:textId="77777777" w:rsidR="00995F15" w:rsidRP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.S. Department of Energy/National Energy Technology Laboratory (NETL)</w:t>
            </w:r>
          </w:p>
        </w:tc>
      </w:tr>
      <w:tr w:rsidR="00995F15" w:rsidRPr="007E43CB" w14:paraId="09FC59AB" w14:textId="77777777" w:rsidTr="005B39F1">
        <w:tc>
          <w:tcPr>
            <w:tcW w:w="2605" w:type="dxa"/>
          </w:tcPr>
          <w:p w14:paraId="6A00785D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2F166A64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1E63D07F" w14:textId="77777777" w:rsidTr="005B39F1">
        <w:tc>
          <w:tcPr>
            <w:tcW w:w="2605" w:type="dxa"/>
          </w:tcPr>
          <w:p w14:paraId="3108B8B5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NETL CONTACT:</w:t>
            </w:r>
          </w:p>
        </w:tc>
        <w:tc>
          <w:tcPr>
            <w:tcW w:w="6745" w:type="dxa"/>
            <w:shd w:val="clear" w:color="auto" w:fill="FFFFCC"/>
          </w:tcPr>
          <w:p w14:paraId="36A2CB73" w14:textId="0DCC9434" w:rsidR="00995F15" w:rsidRPr="00995F15" w:rsidRDefault="00041B86" w:rsidP="002C06FE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Don Ferguson, </w:t>
            </w:r>
            <w:r w:rsidR="002C06FE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onald.ferguson@netl.doe.gov</w:t>
            </w:r>
          </w:p>
        </w:tc>
      </w:tr>
      <w:tr w:rsidR="00995F15" w:rsidRPr="007E43CB" w14:paraId="5D1097AF" w14:textId="77777777" w:rsidTr="005B39F1">
        <w:tc>
          <w:tcPr>
            <w:tcW w:w="2605" w:type="dxa"/>
          </w:tcPr>
          <w:p w14:paraId="76426A2E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6CF062F1" w14:textId="77777777" w:rsidR="00995F15" w:rsidRPr="007E43CB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995F15" w14:paraId="21D2ED7A" w14:textId="77777777" w:rsidTr="005B39F1">
        <w:tc>
          <w:tcPr>
            <w:tcW w:w="2605" w:type="dxa"/>
          </w:tcPr>
          <w:p w14:paraId="6097F036" w14:textId="77777777" w:rsidR="00995F15" w:rsidRDefault="00995F15" w:rsidP="00E673C8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DUTY LOCATION:</w:t>
            </w:r>
          </w:p>
        </w:tc>
        <w:tc>
          <w:tcPr>
            <w:tcW w:w="6745" w:type="dxa"/>
            <w:shd w:val="clear" w:color="auto" w:fill="FFFFCC"/>
          </w:tcPr>
          <w:p w14:paraId="3FE72713" w14:textId="5B041EF7" w:rsidR="00995F15" w:rsidRPr="00995F15" w:rsidRDefault="002C06FE" w:rsidP="00E673C8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organtown, WV; Home institution is optional</w:t>
            </w:r>
          </w:p>
        </w:tc>
      </w:tr>
    </w:tbl>
    <w:p w14:paraId="33ED388A" w14:textId="77777777" w:rsidR="00995F15" w:rsidRPr="003E246F" w:rsidRDefault="00995F15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6"/>
        <w:gridCol w:w="250"/>
        <w:gridCol w:w="861"/>
        <w:gridCol w:w="361"/>
        <w:gridCol w:w="810"/>
        <w:gridCol w:w="361"/>
        <w:gridCol w:w="720"/>
        <w:gridCol w:w="361"/>
        <w:gridCol w:w="1526"/>
        <w:gridCol w:w="361"/>
        <w:gridCol w:w="988"/>
      </w:tblGrid>
      <w:tr w:rsidR="002F59B4" w14:paraId="0BBFC6BE" w14:textId="77777777" w:rsidTr="002F59B4">
        <w:tc>
          <w:tcPr>
            <w:tcW w:w="2756" w:type="dxa"/>
            <w:tcBorders>
              <w:right w:val="single" w:sz="4" w:space="0" w:color="auto"/>
            </w:tcBorders>
          </w:tcPr>
          <w:p w14:paraId="2E9ECA18" w14:textId="77777777" w:rsid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ACADEMIC LEVEL:</w:t>
            </w:r>
          </w:p>
        </w:tc>
        <w:tc>
          <w:tcPr>
            <w:tcW w:w="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BBCAE5" w14:textId="318F5873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8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63744D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h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71A841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50B03C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M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285D9D9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030A76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BS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3B52648" w14:textId="77777777" w:rsidR="005B39F1" w:rsidRPr="005B39F1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</w:p>
        </w:tc>
        <w:tc>
          <w:tcPr>
            <w:tcW w:w="15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A9B0F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Undergrad</w:t>
            </w:r>
          </w:p>
        </w:tc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6B4E83" w14:textId="6340FBA2" w:rsidR="005B39F1" w:rsidRPr="005B39F1" w:rsidRDefault="00041B86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aps/>
                <w:kern w:val="36"/>
                <w:sz w:val="20"/>
                <w:szCs w:val="20"/>
              </w:rPr>
              <w:t>x</w:t>
            </w:r>
          </w:p>
        </w:tc>
        <w:tc>
          <w:tcPr>
            <w:tcW w:w="988" w:type="dxa"/>
            <w:tcBorders>
              <w:left w:val="single" w:sz="4" w:space="0" w:color="auto"/>
            </w:tcBorders>
            <w:shd w:val="clear" w:color="auto" w:fill="auto"/>
          </w:tcPr>
          <w:p w14:paraId="0EAFDD0C" w14:textId="77777777" w:rsidR="005B39F1" w:rsidRPr="00995F15" w:rsidRDefault="005B39F1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Faculty</w:t>
            </w:r>
          </w:p>
        </w:tc>
      </w:tr>
    </w:tbl>
    <w:p w14:paraId="57380F09" w14:textId="77777777" w:rsidR="003E246F" w:rsidRPr="005B39F1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6745"/>
      </w:tblGrid>
      <w:tr w:rsidR="003E246F" w14:paraId="01AAB9BF" w14:textId="77777777" w:rsidTr="005B39F1">
        <w:tc>
          <w:tcPr>
            <w:tcW w:w="2605" w:type="dxa"/>
          </w:tcPr>
          <w:p w14:paraId="1CA5A5F6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POSITION </w:t>
            </w:r>
          </w:p>
          <w:p w14:paraId="19DC921B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INFORMATION:</w:t>
            </w:r>
          </w:p>
        </w:tc>
        <w:tc>
          <w:tcPr>
            <w:tcW w:w="6745" w:type="dxa"/>
            <w:shd w:val="clear" w:color="auto" w:fill="FFFFCC"/>
          </w:tcPr>
          <w:p w14:paraId="3DDDD114" w14:textId="49891756" w:rsidR="003E246F" w:rsidRPr="00995F15" w:rsidRDefault="003E246F" w:rsidP="002C06FE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 xml:space="preserve">1-year appointment; </w:t>
            </w:r>
            <w:r w:rsidR="002C06FE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part time (5-1</w:t>
            </w:r>
            <w:r w:rsidRPr="00995F15"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0 hours per week) with the possibility of extension</w:t>
            </w:r>
          </w:p>
        </w:tc>
      </w:tr>
      <w:tr w:rsidR="003E246F" w:rsidRPr="007E43CB" w14:paraId="355997AD" w14:textId="77777777" w:rsidTr="005B39F1">
        <w:tc>
          <w:tcPr>
            <w:tcW w:w="2605" w:type="dxa"/>
          </w:tcPr>
          <w:p w14:paraId="0DA480D3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7AEEC71D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032E796E" w14:textId="77777777" w:rsidTr="005B39F1">
        <w:tc>
          <w:tcPr>
            <w:tcW w:w="2605" w:type="dxa"/>
          </w:tcPr>
          <w:p w14:paraId="491C904E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LOSING DATE:</w:t>
            </w:r>
          </w:p>
        </w:tc>
        <w:tc>
          <w:tcPr>
            <w:tcW w:w="6745" w:type="dxa"/>
            <w:shd w:val="clear" w:color="auto" w:fill="FFFFCC"/>
          </w:tcPr>
          <w:p w14:paraId="67D8CC9C" w14:textId="1F7FC0A1" w:rsidR="003E246F" w:rsidRPr="00995F15" w:rsidRDefault="002C06FE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  <w:t>April 1, 2019</w:t>
            </w:r>
          </w:p>
        </w:tc>
      </w:tr>
      <w:tr w:rsidR="003E246F" w:rsidRPr="007E43CB" w14:paraId="0C8E59A8" w14:textId="77777777" w:rsidTr="005B39F1">
        <w:tc>
          <w:tcPr>
            <w:tcW w:w="2605" w:type="dxa"/>
          </w:tcPr>
          <w:p w14:paraId="28F534FF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16"/>
                <w:szCs w:val="16"/>
              </w:rPr>
            </w:pPr>
          </w:p>
        </w:tc>
        <w:tc>
          <w:tcPr>
            <w:tcW w:w="6745" w:type="dxa"/>
          </w:tcPr>
          <w:p w14:paraId="61FEF1C7" w14:textId="77777777" w:rsidR="003E246F" w:rsidRPr="007E43CB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16"/>
                <w:szCs w:val="16"/>
              </w:rPr>
            </w:pPr>
          </w:p>
        </w:tc>
      </w:tr>
      <w:tr w:rsidR="003E246F" w14:paraId="3B5ABFC0" w14:textId="77777777" w:rsidTr="005B39F1">
        <w:tc>
          <w:tcPr>
            <w:tcW w:w="2605" w:type="dxa"/>
          </w:tcPr>
          <w:p w14:paraId="4C1226E5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 xml:space="preserve">WHO MAY BE </w:t>
            </w:r>
          </w:p>
          <w:p w14:paraId="6F6B071D" w14:textId="77777777" w:rsidR="003E246F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36"/>
                <w:sz w:val="24"/>
                <w:szCs w:val="24"/>
              </w:rPr>
              <w:t>CONSIDERED:</w:t>
            </w:r>
          </w:p>
        </w:tc>
        <w:tc>
          <w:tcPr>
            <w:tcW w:w="6745" w:type="dxa"/>
          </w:tcPr>
          <w:p w14:paraId="77FCE143" w14:textId="77777777" w:rsidR="003E246F" w:rsidRPr="00995F15" w:rsidRDefault="003E246F" w:rsidP="00544062">
            <w:pPr>
              <w:outlineLvl w:val="0"/>
              <w:rPr>
                <w:rFonts w:ascii="Times New Roman" w:eastAsia="Times New Roman" w:hAnsi="Times New Roman" w:cs="Times New Roman"/>
                <w:bCs/>
                <w:kern w:val="36"/>
                <w:sz w:val="24"/>
                <w:szCs w:val="24"/>
              </w:rPr>
            </w:pPr>
            <w:r w:rsidRPr="00995F15">
              <w:rPr>
                <w:rFonts w:ascii="Times New Roman" w:eastAsia="Times New Roman" w:hAnsi="Times New Roman" w:cs="Times New Roman"/>
                <w:sz w:val="24"/>
                <w:szCs w:val="24"/>
              </w:rPr>
              <w:t>United States Citizens, LPRs, &amp; Foreign Nationals with appropriate approval which includes F-1 OPT with EAD (STEM extension not valid), J-1 Exchange Visitor, and LPR with EAD</w:t>
            </w:r>
          </w:p>
        </w:tc>
      </w:tr>
    </w:tbl>
    <w:p w14:paraId="237AFEB2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4089B341" w14:textId="77777777" w:rsidR="003E246F" w:rsidRDefault="003E246F" w:rsidP="00E673C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</w:p>
    <w:p w14:paraId="7DAE8E1D" w14:textId="77777777" w:rsid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</w:p>
    <w:p w14:paraId="2C8EF602" w14:textId="77777777"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650C10B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An opportunity exists for a visiting researcher to conduct applied research in support of NETL Pressure Gain Combustion research.  Research efforts associated with this position focus primarily on the development and measurement uncertainty reduction of a Tunable Diode Laser Absorption Spectroscopy (TDLAS) system for the purpose of resolving exhaust gas composition, temperature and density at the exit of a Rotating Detonation Combustor.</w:t>
      </w:r>
    </w:p>
    <w:p w14:paraId="430AB14A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C404C1D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 xml:space="preserve"> Broadly, the project goals include the following:</w:t>
      </w:r>
    </w:p>
    <w:p w14:paraId="19B49B0D" w14:textId="11DE26AC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1)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Assist with the design and development of an experimental methodology using Tunable Diode Laser Absorption Spectroscopy (TDLAS) for quantifying exhaust gas concentration, temperature and density with a reasonable level of accuracy.</w:t>
      </w:r>
    </w:p>
    <w:p w14:paraId="40AD0323" w14:textId="77777777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2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>Assist in the development of a calibration methodology as well as an approach for data analysis.</w:t>
      </w:r>
    </w:p>
    <w:p w14:paraId="485E1F25" w14:textId="77777777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3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>Assist in relating data acquired from the TDLAS measurement to other related phenomena within the RDC.</w:t>
      </w:r>
    </w:p>
    <w:p w14:paraId="5DDDA894" w14:textId="77777777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4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Collaborate in an integrated team research environment. </w:t>
      </w:r>
    </w:p>
    <w:p w14:paraId="1B992350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CEC7CF7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78305D0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SPECIFIC TASKS:</w:t>
      </w:r>
    </w:p>
    <w:p w14:paraId="788306F4" w14:textId="77777777" w:rsidR="002C06FE" w:rsidRPr="002C06FE" w:rsidRDefault="002C06FE" w:rsidP="002C06FE">
      <w:pPr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 xml:space="preserve">The specifically envisioned tasks support the broad goals described above, and may include one or more of the following elements.  </w:t>
      </w:r>
    </w:p>
    <w:p w14:paraId="55AEAB5C" w14:textId="77777777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1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>Assist with the specification of hardware (laser, optics, fittings, etc) required to perform TDLAS in the RDC with adequate optical access.</w:t>
      </w:r>
    </w:p>
    <w:p w14:paraId="28F0D7D8" w14:textId="77777777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2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>Assist with the design of a robust optical arrangement of TDLAS and sampling system hardware.</w:t>
      </w:r>
    </w:p>
    <w:p w14:paraId="3A9530C4" w14:textId="77777777" w:rsidR="002C06FE" w:rsidRPr="002C06FE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3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>Assist in the development of a calibration and measurement uncertainty reduction methodology to ensure accuracy of gas composition, temperature and density.</w:t>
      </w:r>
    </w:p>
    <w:p w14:paraId="7100A7A9" w14:textId="087CAAFE" w:rsidR="00DE775D" w:rsidRDefault="002C06FE" w:rsidP="002C06FE">
      <w:pPr>
        <w:spacing w:after="0" w:line="240" w:lineRule="auto"/>
        <w:ind w:left="720" w:hanging="270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>4)</w:t>
      </w:r>
      <w:r w:rsidRPr="002C06FE">
        <w:rPr>
          <w:rFonts w:ascii="Times New Roman" w:eastAsia="Times New Roman" w:hAnsi="Times New Roman" w:cs="Times New Roman"/>
          <w:bCs/>
          <w:sz w:val="24"/>
          <w:szCs w:val="24"/>
        </w:rPr>
        <w:tab/>
        <w:t>Assist in the development of a computational methodology for analyzing measurements acquired from the TDLAS system while operating the RDC.</w:t>
      </w:r>
    </w:p>
    <w:p w14:paraId="412CF0F6" w14:textId="77777777" w:rsidR="00DE775D" w:rsidRDefault="00DE775D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424DCDD" w14:textId="77777777" w:rsidR="00995F15" w:rsidRDefault="00995F15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539FFC6" w14:textId="77777777" w:rsidR="00ED4892" w:rsidRPr="00E673C8" w:rsidRDefault="00ED4892" w:rsidP="00E673C8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b/>
          <w:bCs/>
          <w:sz w:val="24"/>
          <w:szCs w:val="24"/>
        </w:rPr>
        <w:t>HOW TO APPLY:</w:t>
      </w:r>
    </w:p>
    <w:p w14:paraId="5D162193" w14:textId="77777777" w:rsidR="00DE775D" w:rsidRPr="00DE775D" w:rsidRDefault="00DE775D" w:rsidP="00E673C8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3512EBA8" w14:textId="0730BA36" w:rsidR="00D77E37" w:rsidRDefault="00D77E37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Applicants should apply through the Oak Ridge Institute for Science and Educati</w:t>
      </w:r>
      <w:r w:rsidR="00E75D95">
        <w:rPr>
          <w:rFonts w:ascii="Times New Roman" w:eastAsia="Times New Roman" w:hAnsi="Times New Roman" w:cs="Times New Roman"/>
          <w:sz w:val="24"/>
          <w:szCs w:val="24"/>
        </w:rPr>
        <w:t>on (ORISE) program.  The ORISE p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rogram provides opportunities for undergraduate students, recent graduates, graduate students, postdoctoral resear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>chers, and faculty researchers to apply classroom knowledge in a real-world setting to learn about NETL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’s</w:t>
      </w:r>
      <w:r w:rsidR="000422DC">
        <w:rPr>
          <w:rFonts w:ascii="Times New Roman" w:eastAsia="Times New Roman" w:hAnsi="Times New Roman" w:cs="Times New Roman"/>
          <w:sz w:val="24"/>
          <w:szCs w:val="24"/>
        </w:rPr>
        <w:t xml:space="preserve"> core mission areas.</w:t>
      </w:r>
      <w:r w:rsidR="000422DC" w:rsidRPr="00E673C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1E74B0C" w14:textId="77777777" w:rsidR="000422DC" w:rsidRPr="00E673C8" w:rsidRDefault="000422DC" w:rsidP="00E673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36DBFC" w14:textId="01EB2EBE" w:rsidR="00D77E37" w:rsidRPr="00E673C8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Interested applicants should complete the online application at </w:t>
      </w:r>
      <w:hyperlink w:history="1">
        <w:r w:rsidR="00EA58B9" w:rsidRPr="00586A4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http://www.zintellect.com. </w:t>
        </w:r>
      </w:hyperlink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or questions or issues, please email </w:t>
      </w:r>
      <w:hyperlink r:id="rId10" w:history="1">
        <w:r w:rsidR="00A92357" w:rsidRPr="00CC2DE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ETLadmin@orau.org</w:t>
        </w:r>
      </w:hyperlink>
      <w:r w:rsidR="00A923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0A2171C" w14:textId="39C290DF" w:rsidR="00D77E37" w:rsidRPr="00DE775D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n the online application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775D" w:rsidRPr="00DE775D">
        <w:rPr>
          <w:rFonts w:ascii="Times New Roman" w:eastAsia="Times New Roman" w:hAnsi="Times New Roman" w:cs="Times New Roman"/>
          <w:b/>
          <w:sz w:val="24"/>
          <w:szCs w:val="24"/>
        </w:rPr>
        <w:t>list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C06FE">
        <w:rPr>
          <w:rFonts w:ascii="Times New Roman" w:eastAsia="Times New Roman" w:hAnsi="Times New Roman" w:cs="Times New Roman"/>
          <w:b/>
          <w:sz w:val="24"/>
          <w:szCs w:val="24"/>
        </w:rPr>
        <w:t>Don Ferguson</w:t>
      </w:r>
      <w:r w:rsidR="00E673C8" w:rsidRPr="00121C0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673C8">
        <w:rPr>
          <w:rFonts w:ascii="Times New Roman" w:eastAsia="Times New Roman" w:hAnsi="Times New Roman" w:cs="Times New Roman"/>
          <w:b/>
          <w:sz w:val="24"/>
          <w:szCs w:val="24"/>
        </w:rPr>
        <w:t>as your requested mentor.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  This will associate your application with this </w:t>
      </w:r>
      <w:r w:rsidR="00F601F1">
        <w:rPr>
          <w:rFonts w:ascii="Times New Roman" w:eastAsia="Times New Roman" w:hAnsi="Times New Roman" w:cs="Times New Roman"/>
          <w:sz w:val="24"/>
          <w:szCs w:val="24"/>
        </w:rPr>
        <w:t>research opportunity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673C8">
        <w:rPr>
          <w:rFonts w:ascii="Times New Roman" w:eastAsia="Calibri" w:hAnsi="Times New Roman" w:cs="Times New Roman"/>
          <w:sz w:val="24"/>
          <w:szCs w:val="24"/>
        </w:rPr>
        <w:t xml:space="preserve">   Please send a CV to </w:t>
      </w:r>
      <w:hyperlink r:id="rId11" w:history="1">
        <w:r w:rsidR="00E634CC" w:rsidRPr="001B7F8B">
          <w:rPr>
            <w:rStyle w:val="Hyperlink"/>
            <w:rFonts w:ascii="Times New Roman" w:eastAsia="Calibri" w:hAnsi="Times New Roman" w:cs="Times New Roman"/>
            <w:sz w:val="24"/>
            <w:szCs w:val="24"/>
            <w:highlight w:val="yellow"/>
          </w:rPr>
          <w:t>donald.ferguson@netl.doe.gov</w:t>
        </w:r>
      </w:hyperlink>
      <w:r w:rsidR="00E673C8" w:rsidRPr="00DE775D">
        <w:rPr>
          <w:rFonts w:ascii="Times New Roman" w:eastAsia="Calibri" w:hAnsi="Times New Roman" w:cs="Times New Roman"/>
          <w:sz w:val="24"/>
          <w:szCs w:val="24"/>
          <w:highlight w:val="yellow"/>
        </w:rPr>
        <w:t>.</w:t>
      </w:r>
      <w:r w:rsidR="00E673C8" w:rsidRPr="00E673C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55D485D" w14:textId="6914DA1F" w:rsidR="00D77E37" w:rsidRDefault="00D77E37" w:rsidP="00E673C8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673C8">
        <w:rPr>
          <w:rFonts w:ascii="Times New Roman" w:eastAsia="Times New Roman" w:hAnsi="Times New Roman" w:cs="Times New Roman"/>
          <w:sz w:val="24"/>
          <w:szCs w:val="24"/>
        </w:rPr>
        <w:t>I</w:t>
      </w:r>
      <w:r w:rsidR="00121C03">
        <w:rPr>
          <w:rFonts w:ascii="Times New Roman" w:eastAsia="Times New Roman" w:hAnsi="Times New Roman" w:cs="Times New Roman"/>
          <w:sz w:val="24"/>
          <w:szCs w:val="24"/>
        </w:rPr>
        <w:t xml:space="preserve">f you have additional questions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please contact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Patricia</w:t>
      </w:r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 Adkins-Coliane, </w:t>
      </w:r>
      <w:hyperlink r:id="rId12" w:history="1">
        <w:r w:rsidR="00554C84" w:rsidRPr="00A5007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tricia.adkins-coliane@netl.doe.gov</w:t>
        </w:r>
      </w:hyperlink>
      <w:r w:rsidR="00554C8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 xml:space="preserve">who is the NETL </w:t>
      </w:r>
      <w:r w:rsidR="00DE775D">
        <w:rPr>
          <w:rFonts w:ascii="Times New Roman" w:eastAsia="Times New Roman" w:hAnsi="Times New Roman" w:cs="Times New Roman"/>
          <w:sz w:val="24"/>
          <w:szCs w:val="24"/>
        </w:rPr>
        <w:t>Graduate Education Program Manager</w:t>
      </w:r>
      <w:r w:rsidRPr="00E673C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4F2BB4" w14:textId="77777777" w:rsidR="003C588E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A09DE2B" w14:textId="4F3DC371" w:rsidR="003C588E" w:rsidRPr="003C588E" w:rsidRDefault="003C588E" w:rsidP="003C588E">
      <w:pPr>
        <w:tabs>
          <w:tab w:val="left" w:pos="288"/>
          <w:tab w:val="left" w:pos="816"/>
          <w:tab w:val="left" w:pos="1296"/>
          <w:tab w:val="left" w:pos="17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ticipant(s)</w:t>
      </w:r>
      <w:r w:rsidRPr="003C58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b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</w:t>
      </w:r>
      <w:r>
        <w:rPr>
          <w:rFonts w:ascii="Times New Roman" w:hAnsi="Times New Roman" w:cs="Times New Roman"/>
          <w:sz w:val="24"/>
          <w:szCs w:val="24"/>
        </w:rPr>
        <w:t xml:space="preserve">to 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program solely for the educational benefit it provides. 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C588E">
        <w:rPr>
          <w:rFonts w:ascii="Times New Roman" w:hAnsi="Times New Roman" w:cs="Times New Roman"/>
          <w:sz w:val="24"/>
          <w:szCs w:val="24"/>
        </w:rPr>
        <w:t xml:space="preserve">assigned project should not include activities that are reserved for federal employees nor should it require </w:t>
      </w:r>
      <w:r>
        <w:rPr>
          <w:rFonts w:ascii="Times New Roman" w:hAnsi="Times New Roman" w:cs="Times New Roman"/>
          <w:sz w:val="24"/>
          <w:szCs w:val="24"/>
        </w:rPr>
        <w:t>a participant</w:t>
      </w:r>
      <w:r w:rsidRPr="003C588E">
        <w:rPr>
          <w:rFonts w:ascii="Times New Roman" w:hAnsi="Times New Roman" w:cs="Times New Roman"/>
          <w:sz w:val="24"/>
          <w:szCs w:val="24"/>
        </w:rPr>
        <w:t xml:space="preserve"> to perform inherently governmental functions such as:  supervise or mentor federal employees or federal contractor staff, hire or fire anyone; have budget, program management, or signature authority; carry an official job title; or function in any way as a representative of the federal government.  </w:t>
      </w:r>
    </w:p>
    <w:p w14:paraId="264C5948" w14:textId="77777777" w:rsidR="003C588E" w:rsidRPr="00E673C8" w:rsidRDefault="003C588E" w:rsidP="003C588E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3C588E" w:rsidRPr="00E673C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16F16" w14:textId="77777777" w:rsidR="002A5702" w:rsidRDefault="002A5702" w:rsidP="00995F15">
      <w:pPr>
        <w:spacing w:after="0" w:line="240" w:lineRule="auto"/>
      </w:pPr>
      <w:r>
        <w:separator/>
      </w:r>
    </w:p>
  </w:endnote>
  <w:endnote w:type="continuationSeparator" w:id="0">
    <w:p w14:paraId="1E1A3D63" w14:textId="77777777" w:rsidR="002A5702" w:rsidRDefault="002A5702" w:rsidP="00995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1CD13" w14:textId="77777777" w:rsidR="002A5702" w:rsidRDefault="002A5702" w:rsidP="00995F15">
      <w:pPr>
        <w:spacing w:after="0" w:line="240" w:lineRule="auto"/>
      </w:pPr>
      <w:r>
        <w:separator/>
      </w:r>
    </w:p>
  </w:footnote>
  <w:footnote w:type="continuationSeparator" w:id="0">
    <w:p w14:paraId="5C674E38" w14:textId="77777777" w:rsidR="002A5702" w:rsidRDefault="002A5702" w:rsidP="00995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B530" w14:textId="34F7F529" w:rsidR="00995F15" w:rsidRPr="00D31858" w:rsidRDefault="00995F15" w:rsidP="00995F15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kern w:val="36"/>
        <w:sz w:val="32"/>
        <w:szCs w:val="32"/>
      </w:rPr>
    </w:pP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NETL/ORISE </w:t>
    </w:r>
    <w:r w:rsidR="00AC292C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 xml:space="preserve">RESEARCH </w:t>
    </w:r>
    <w:r w:rsidRPr="00D31858">
      <w:rPr>
        <w:rFonts w:ascii="Times New Roman" w:eastAsia="Times New Roman" w:hAnsi="Times New Roman" w:cs="Times New Roman"/>
        <w:b/>
        <w:bCs/>
        <w:kern w:val="36"/>
        <w:sz w:val="32"/>
        <w:szCs w:val="32"/>
      </w:rPr>
      <w:t>OPPORTUNITY ANNOUNCEMENT</w:t>
    </w:r>
  </w:p>
  <w:p w14:paraId="149DD1E6" w14:textId="77777777" w:rsidR="00995F15" w:rsidRPr="00D31858" w:rsidRDefault="00995F15">
    <w:pPr>
      <w:pStyle w:val="Head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B4746"/>
    <w:multiLevelType w:val="hybridMultilevel"/>
    <w:tmpl w:val="2DC6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3322E"/>
    <w:multiLevelType w:val="multilevel"/>
    <w:tmpl w:val="A1AA7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7E1088"/>
    <w:multiLevelType w:val="multilevel"/>
    <w:tmpl w:val="BE3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7F6795"/>
    <w:multiLevelType w:val="hybridMultilevel"/>
    <w:tmpl w:val="FC2E0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C5477"/>
    <w:multiLevelType w:val="hybridMultilevel"/>
    <w:tmpl w:val="26B8C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24A29"/>
    <w:multiLevelType w:val="hybridMultilevel"/>
    <w:tmpl w:val="817258B4"/>
    <w:lvl w:ilvl="0" w:tplc="754A31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9F1CE9"/>
    <w:multiLevelType w:val="hybridMultilevel"/>
    <w:tmpl w:val="8FBCC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cwNTewNDIzNzJX0lEKTi0uzszPAykwrAUAJjIqJSwAAAA="/>
  </w:docVars>
  <w:rsids>
    <w:rsidRoot w:val="00ED4892"/>
    <w:rsid w:val="00021EF1"/>
    <w:rsid w:val="00041B86"/>
    <w:rsid w:val="000422DC"/>
    <w:rsid w:val="00111D43"/>
    <w:rsid w:val="00120D0A"/>
    <w:rsid w:val="00121C03"/>
    <w:rsid w:val="001B7BBE"/>
    <w:rsid w:val="00270A51"/>
    <w:rsid w:val="00277E13"/>
    <w:rsid w:val="002A5702"/>
    <w:rsid w:val="002C06FE"/>
    <w:rsid w:val="002F59B4"/>
    <w:rsid w:val="00337282"/>
    <w:rsid w:val="00372133"/>
    <w:rsid w:val="003C588E"/>
    <w:rsid w:val="003D6C20"/>
    <w:rsid w:val="003E019C"/>
    <w:rsid w:val="003E246F"/>
    <w:rsid w:val="00430032"/>
    <w:rsid w:val="0043587F"/>
    <w:rsid w:val="0043638B"/>
    <w:rsid w:val="00483445"/>
    <w:rsid w:val="005069E1"/>
    <w:rsid w:val="0053653C"/>
    <w:rsid w:val="00554C84"/>
    <w:rsid w:val="005A18E9"/>
    <w:rsid w:val="005B39F1"/>
    <w:rsid w:val="005F2970"/>
    <w:rsid w:val="007173E4"/>
    <w:rsid w:val="00732A4B"/>
    <w:rsid w:val="0075681E"/>
    <w:rsid w:val="007C4998"/>
    <w:rsid w:val="007D08EA"/>
    <w:rsid w:val="007E43CB"/>
    <w:rsid w:val="00807078"/>
    <w:rsid w:val="008E0B3F"/>
    <w:rsid w:val="00962138"/>
    <w:rsid w:val="009677EF"/>
    <w:rsid w:val="00995F15"/>
    <w:rsid w:val="009C1221"/>
    <w:rsid w:val="009C4DAA"/>
    <w:rsid w:val="00A66895"/>
    <w:rsid w:val="00A92357"/>
    <w:rsid w:val="00AC292C"/>
    <w:rsid w:val="00AE4FD3"/>
    <w:rsid w:val="00C127B0"/>
    <w:rsid w:val="00C8137B"/>
    <w:rsid w:val="00CC61FB"/>
    <w:rsid w:val="00CD5C10"/>
    <w:rsid w:val="00CE7638"/>
    <w:rsid w:val="00D31858"/>
    <w:rsid w:val="00D77E37"/>
    <w:rsid w:val="00D83D8E"/>
    <w:rsid w:val="00D90F26"/>
    <w:rsid w:val="00DE775D"/>
    <w:rsid w:val="00E230DF"/>
    <w:rsid w:val="00E634CC"/>
    <w:rsid w:val="00E673C8"/>
    <w:rsid w:val="00E75D95"/>
    <w:rsid w:val="00EA58B9"/>
    <w:rsid w:val="00ED4892"/>
    <w:rsid w:val="00ED7B8C"/>
    <w:rsid w:val="00F378CD"/>
    <w:rsid w:val="00F60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282A"/>
  <w15:docId w15:val="{32F6BF9D-21B1-4572-A60B-523F089D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489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7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89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489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73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15"/>
  </w:style>
  <w:style w:type="paragraph" w:styleId="Footer">
    <w:name w:val="footer"/>
    <w:basedOn w:val="Normal"/>
    <w:link w:val="FooterChar"/>
    <w:uiPriority w:val="99"/>
    <w:unhideWhenUsed/>
    <w:rsid w:val="00995F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15"/>
  </w:style>
  <w:style w:type="table" w:styleId="TableGrid">
    <w:name w:val="Table Grid"/>
    <w:basedOn w:val="TableNormal"/>
    <w:uiPriority w:val="59"/>
    <w:rsid w:val="00995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D31858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1C0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58B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0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0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75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tricia.adkins-coliane@netl.doe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onald.ferguson@netl.doe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ETLadmin@orau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1E113979083498B971A53377806BE" ma:contentTypeVersion="0" ma:contentTypeDescription="Create a new document." ma:contentTypeScope="" ma:versionID="adc0f7ebd8318fd720272a6a36ac11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EE2C083-5202-46D6-92C9-B1A3AF7CF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6ABD25-0C81-4040-8535-D32B040B65CE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8C87FC7-80D5-4A16-9E6D-8A214A44EF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2</Words>
  <Characters>3377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L DoE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cy J. Andres</dc:creator>
  <cp:lastModifiedBy>Smerkol, Debra S. (CONTR)</cp:lastModifiedBy>
  <cp:revision>2</cp:revision>
  <cp:lastPrinted>2018-12-18T14:13:00Z</cp:lastPrinted>
  <dcterms:created xsi:type="dcterms:W3CDTF">2018-12-18T14:20:00Z</dcterms:created>
  <dcterms:modified xsi:type="dcterms:W3CDTF">2018-12-1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E1E113979083498B971A53377806BE</vt:lpwstr>
  </property>
</Properties>
</file>